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mily Bell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mi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ll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8 N. Wolf Rd. Des Plaine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mzzy23@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95013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xandra Bell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8/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